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 w:displacedByCustomXml="next"/>
    <w:bookmarkEnd w:id="0" w:displacedByCustomXml="next"/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09295914"/>
        <w:docPartObj>
          <w:docPartGallery w:val="Table of Contents"/>
          <w:docPartUnique/>
        </w:docPartObj>
      </w:sdtPr>
      <w:sdtEndPr/>
      <w:sdtContent>
        <w:p w:rsidR="000E5BE8" w:rsidRDefault="00FB5B90">
          <w:pPr>
            <w:pStyle w:val="TOCHeading"/>
          </w:pPr>
          <w:r>
            <w:t>Table of Contents</w:t>
          </w:r>
        </w:p>
        <w:p w:rsidR="00FB5B90" w:rsidRDefault="00FB5B90">
          <w:pPr>
            <w:pStyle w:val="TOC2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48824504" w:history="1">
            <w:r w:rsidRPr="00A82EFE">
              <w:rPr>
                <w:rStyle w:val="Hyperlink"/>
                <w:noProof/>
              </w:rPr>
              <w:t>Group F: Use functions and other pre-Calculus mathematics proficiently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245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B5B90" w:rsidRDefault="00FB5B9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824505" w:history="1">
            <w:r w:rsidRPr="00A82EFE">
              <w:rPr>
                <w:rStyle w:val="Hyperlink"/>
                <w:noProof/>
              </w:rPr>
              <w:t>Group L: Calculate, use, and explain the concept of limit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245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B5B90" w:rsidRDefault="00FB5B9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824506" w:history="1">
            <w:r w:rsidRPr="00A82EFE">
              <w:rPr>
                <w:rStyle w:val="Hyperlink"/>
                <w:noProof/>
              </w:rPr>
              <w:t>Group D: Explain and interpret the meaning of the derivative of a function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245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B5B90" w:rsidRDefault="00FB5B9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824507" w:history="1">
            <w:r w:rsidRPr="00A82EFE">
              <w:rPr>
                <w:rStyle w:val="Hyperlink"/>
                <w:noProof/>
              </w:rPr>
              <w:t>Group DC: Use shortcuts to calculate derivatives efficiently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245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B5B90" w:rsidRDefault="00FB5B9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824508" w:history="1">
            <w:r w:rsidRPr="00A82EFE">
              <w:rPr>
                <w:rStyle w:val="Hyperlink"/>
                <w:noProof/>
              </w:rPr>
              <w:t>Group DA: Use derivatives to solve authentic real-life application problem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245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B5B90" w:rsidRDefault="00FB5B9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824509" w:history="1">
            <w:r w:rsidRPr="00A82EFE">
              <w:rPr>
                <w:rStyle w:val="Hyperlink"/>
                <w:noProof/>
              </w:rPr>
              <w:t>Group INT: Use definite integrals and the Fundamental Theorem of Calculus to find areas and total chang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245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5BE8" w:rsidRDefault="00FB5B90">
          <w:r>
            <w:fldChar w:fldCharType="end"/>
          </w:r>
        </w:p>
      </w:sdtContent>
    </w:sdt>
    <w:p w:rsidR="000E5BE8" w:rsidRDefault="00FB5B90">
      <w:pPr>
        <w:pStyle w:val="Heading2"/>
      </w:pPr>
      <w:bookmarkStart w:id="1" w:name="group-f-use-functions-and-other-pre-calc"/>
      <w:bookmarkStart w:id="2" w:name="_Toc48824504"/>
      <w:bookmarkEnd w:id="1"/>
      <w:r>
        <w:t>Group F: Use functions and other pre-Calculus mathematics proficiently.</w:t>
      </w:r>
      <w:bookmarkEnd w:id="2"/>
    </w:p>
    <w:p w:rsidR="000E5BE8" w:rsidRDefault="00FB5B90">
      <w:pPr>
        <w:pStyle w:val="Compact"/>
        <w:numPr>
          <w:ilvl w:val="0"/>
          <w:numId w:val="3"/>
        </w:numPr>
      </w:pPr>
      <w:r>
        <w:t xml:space="preserve">F.1 </w:t>
      </w:r>
      <w:r>
        <w:rPr>
          <w:b/>
        </w:rPr>
        <w:t>(CORE)</w:t>
      </w:r>
      <w:r>
        <w:t>: I can evaluate functions given in different representations, find composites of functions, and determine the domain and range of a function. (</w:t>
      </w:r>
      <w:r>
        <w:rPr>
          <w:i/>
        </w:rPr>
        <w:t>Assessed via the Functions Bootcamp assignment</w:t>
      </w:r>
      <w:r>
        <w:t>)</w:t>
      </w:r>
    </w:p>
    <w:p w:rsidR="000E5BE8" w:rsidRDefault="00FB5B90">
      <w:pPr>
        <w:pStyle w:val="Compact"/>
        <w:numPr>
          <w:ilvl w:val="0"/>
          <w:numId w:val="3"/>
        </w:numPr>
      </w:pPr>
      <w:r>
        <w:t>F.2: I can find the average rate of change of a function on an i</w:t>
      </w:r>
      <w:r>
        <w:t>nterval.</w:t>
      </w:r>
    </w:p>
    <w:p w:rsidR="000E5BE8" w:rsidRDefault="00FB5B90">
      <w:pPr>
        <w:pStyle w:val="Heading2"/>
      </w:pPr>
      <w:bookmarkStart w:id="3" w:name="group-l-calculate-use-and-explain-the-co"/>
      <w:bookmarkStart w:id="4" w:name="_Toc48824505"/>
      <w:bookmarkEnd w:id="3"/>
      <w:r>
        <w:t>Group L: Calculate, use, and explain the concept of limits.</w:t>
      </w:r>
      <w:bookmarkEnd w:id="4"/>
    </w:p>
    <w:p w:rsidR="000E5BE8" w:rsidRDefault="00FB5B90">
      <w:pPr>
        <w:pStyle w:val="Compact"/>
        <w:numPr>
          <w:ilvl w:val="0"/>
          <w:numId w:val="4"/>
        </w:numPr>
      </w:pPr>
      <w:r>
        <w:t xml:space="preserve">L.1: </w:t>
      </w:r>
      <w:r>
        <w:rPr>
          <w:b/>
        </w:rPr>
        <w:t>(CORE)</w:t>
      </w:r>
      <w:r>
        <w:t xml:space="preserve"> I can find the limit of a function at a point using numerical, graphical, and algebraic methods.</w:t>
      </w:r>
    </w:p>
    <w:p w:rsidR="000E5BE8" w:rsidRDefault="00FB5B90">
      <w:pPr>
        <w:pStyle w:val="Heading2"/>
      </w:pPr>
      <w:bookmarkStart w:id="5" w:name="group-d-explain-and-interpret-the-meanin"/>
      <w:bookmarkStart w:id="6" w:name="_Toc48824506"/>
      <w:bookmarkEnd w:id="5"/>
      <w:r>
        <w:t>Group D: Explain and interpret the meaning of the derivative of a function.</w:t>
      </w:r>
      <w:bookmarkEnd w:id="6"/>
    </w:p>
    <w:p w:rsidR="000E5BE8" w:rsidRDefault="00FB5B90">
      <w:pPr>
        <w:pStyle w:val="Compact"/>
        <w:numPr>
          <w:ilvl w:val="0"/>
          <w:numId w:val="5"/>
        </w:numPr>
      </w:pPr>
      <w:r>
        <w:t>D.</w:t>
      </w:r>
      <w:r>
        <w:t xml:space="preserve">1 </w:t>
      </w:r>
      <w:r>
        <w:rPr>
          <w:b/>
        </w:rPr>
        <w:t>(CORE)</w:t>
      </w:r>
      <w:r>
        <w:t>: I can find the derivative of a function, both at a point and as a function, using the definition of the derivative.</w:t>
      </w:r>
    </w:p>
    <w:p w:rsidR="000E5BE8" w:rsidRDefault="00FB5B90">
      <w:pPr>
        <w:pStyle w:val="Compact"/>
        <w:numPr>
          <w:ilvl w:val="0"/>
          <w:numId w:val="5"/>
        </w:numPr>
      </w:pPr>
      <w:r>
        <w:t xml:space="preserve">D.2 </w:t>
      </w:r>
      <w:r>
        <w:rPr>
          <w:b/>
        </w:rPr>
        <w:t>(CORE)</w:t>
      </w:r>
      <w:r>
        <w:t>: I can use derivative notation correctly, state the units of a derivative, estimate the value of a derivative using dif</w:t>
      </w:r>
      <w:r>
        <w:t>ference quotients, and correctly interpret the meaning of a derivative in context.</w:t>
      </w:r>
    </w:p>
    <w:p w:rsidR="000E5BE8" w:rsidRDefault="00FB5B90">
      <w:pPr>
        <w:pStyle w:val="Compact"/>
        <w:numPr>
          <w:ilvl w:val="0"/>
          <w:numId w:val="5"/>
        </w:numPr>
      </w:pPr>
      <w:r>
        <w:t xml:space="preserve">D.3 </w:t>
      </w:r>
      <w:r>
        <w:rPr>
          <w:b/>
        </w:rPr>
        <w:t>(CORE)</w:t>
      </w:r>
      <w:r>
        <w:t xml:space="preserve">: Given information about </w:t>
      </w:r>
      <m:oMath>
        <m:r>
          <w:rPr>
            <w:rFonts w:ascii="Cambria Math" w:hAnsi="Cambria Math"/>
          </w:rPr>
          <m:t>f</m:t>
        </m:r>
      </m:oMath>
      <w:r>
        <w:t xml:space="preserve">, 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'</m:t>
        </m:r>
      </m:oMath>
      <w:r>
        <w:t xml:space="preserve">, or 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″</m:t>
        </m:r>
      </m:oMath>
      <w:r>
        <w:t xml:space="preserve">, I can correctly give information about </w:t>
      </w:r>
      <m:oMath>
        <m:r>
          <w:rPr>
            <w:rFonts w:ascii="Cambria Math" w:hAnsi="Cambria Math"/>
          </w:rPr>
          <m:t>f</m:t>
        </m:r>
      </m:oMath>
      <w:r>
        <w:t xml:space="preserve">, 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'</m:t>
        </m:r>
      </m:oMath>
      <w:r>
        <w:t xml:space="preserve">, or 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″</m:t>
        </m:r>
      </m:oMath>
      <w:r>
        <w:t xml:space="preserve"> and the increasing/decreasing behavior and concavity of </w:t>
      </w:r>
      <m:oMath>
        <m:r>
          <w:rPr>
            <w:rFonts w:ascii="Cambria Math" w:hAnsi="Cambria Math"/>
          </w:rPr>
          <m:t>f</m:t>
        </m:r>
      </m:oMath>
      <w:r>
        <w:t xml:space="preserve"> (and v</w:t>
      </w:r>
      <w:r>
        <w:t>ice versa).</w:t>
      </w:r>
    </w:p>
    <w:p w:rsidR="000E5BE8" w:rsidRDefault="00FB5B90">
      <w:pPr>
        <w:pStyle w:val="Compact"/>
        <w:numPr>
          <w:ilvl w:val="0"/>
          <w:numId w:val="5"/>
        </w:numPr>
      </w:pPr>
      <w:r>
        <w:t>D.4: I can find the equation of the tangent line to a function at a point and use the tangent line to estimate values of the function.</w:t>
      </w:r>
    </w:p>
    <w:p w:rsidR="000E5BE8" w:rsidRDefault="00FB5B90">
      <w:pPr>
        <w:pStyle w:val="Heading2"/>
      </w:pPr>
      <w:bookmarkStart w:id="7" w:name="group-dc-use-shortcuts-to-calculate-deri"/>
      <w:bookmarkStart w:id="8" w:name="_Toc48824507"/>
      <w:bookmarkEnd w:id="7"/>
      <w:r>
        <w:t>Group DC: Use shortcuts to calculate derivatives efficiently.</w:t>
      </w:r>
      <w:bookmarkEnd w:id="8"/>
    </w:p>
    <w:p w:rsidR="000E5BE8" w:rsidRDefault="00FB5B90">
      <w:pPr>
        <w:pStyle w:val="Compact"/>
        <w:numPr>
          <w:ilvl w:val="0"/>
          <w:numId w:val="6"/>
        </w:numPr>
      </w:pPr>
      <w:r>
        <w:t xml:space="preserve">DC.1 </w:t>
      </w:r>
      <w:r>
        <w:rPr>
          <w:b/>
        </w:rPr>
        <w:t>(CORE)</w:t>
      </w:r>
      <w:r>
        <w:t>: I can compute derivatives correctl</w:t>
      </w:r>
      <w:r>
        <w:t>y for power, polynomial, and exponential functions and the sine and cosine functions, and basic combinations of these (constant multiples, sums, differences).</w:t>
      </w:r>
    </w:p>
    <w:p w:rsidR="000E5BE8" w:rsidRDefault="00FB5B90">
      <w:pPr>
        <w:pStyle w:val="Compact"/>
        <w:numPr>
          <w:ilvl w:val="0"/>
          <w:numId w:val="6"/>
        </w:numPr>
      </w:pPr>
      <w:r>
        <w:t xml:space="preserve">DC.2 </w:t>
      </w:r>
      <w:r>
        <w:rPr>
          <w:b/>
        </w:rPr>
        <w:t>(CORE)</w:t>
      </w:r>
      <w:r>
        <w:t>: I can compute derivatives correctly for products, quotients, and composites of funct</w:t>
      </w:r>
      <w:r>
        <w:t>ions.</w:t>
      </w:r>
    </w:p>
    <w:p w:rsidR="000E5BE8" w:rsidRDefault="00FB5B90">
      <w:pPr>
        <w:pStyle w:val="Compact"/>
        <w:numPr>
          <w:ilvl w:val="0"/>
          <w:numId w:val="6"/>
        </w:numPr>
      </w:pPr>
      <w:r>
        <w:lastRenderedPageBreak/>
        <w:t>DC.3: I can compute derivatives correctly using multiple rules in combination.</w:t>
      </w:r>
    </w:p>
    <w:p w:rsidR="000E5BE8" w:rsidRDefault="00FB5B90">
      <w:pPr>
        <w:pStyle w:val="Compact"/>
        <w:numPr>
          <w:ilvl w:val="0"/>
          <w:numId w:val="6"/>
        </w:numPr>
      </w:pPr>
      <w:r>
        <w:t>DC.4: I can compute the derivatives correctly for logarithmic, trigonometric, and inverse trigonometric functions.</w:t>
      </w:r>
    </w:p>
    <w:p w:rsidR="000E5BE8" w:rsidRDefault="00FB5B90">
      <w:pPr>
        <w:pStyle w:val="Heading2"/>
      </w:pPr>
      <w:bookmarkStart w:id="9" w:name="group-da-use-derivatives-to-solve-authen"/>
      <w:bookmarkStart w:id="10" w:name="_Toc48824508"/>
      <w:bookmarkEnd w:id="9"/>
      <w:r>
        <w:t>Group DA: Use derivatives to solve authentic real-life a</w:t>
      </w:r>
      <w:r>
        <w:t>pplication problems.</w:t>
      </w:r>
      <w:bookmarkEnd w:id="10"/>
    </w:p>
    <w:p w:rsidR="000E5BE8" w:rsidRDefault="00FB5B90">
      <w:pPr>
        <w:pStyle w:val="Compact"/>
        <w:numPr>
          <w:ilvl w:val="0"/>
          <w:numId w:val="7"/>
        </w:numPr>
      </w:pPr>
      <w:r>
        <w:t xml:space="preserve">DA.1 </w:t>
      </w:r>
      <w:r>
        <w:rPr>
          <w:b/>
        </w:rPr>
        <w:t>(CORE)</w:t>
      </w:r>
      <w:r>
        <w:t>: I can find the critical values of a function, determine where the function is increasing and decreasing, and apply the First and Second Derivative Tests to classify the critical points as local extrema.</w:t>
      </w:r>
    </w:p>
    <w:p w:rsidR="000E5BE8" w:rsidRDefault="00FB5B90">
      <w:pPr>
        <w:pStyle w:val="Compact"/>
        <w:numPr>
          <w:ilvl w:val="0"/>
          <w:numId w:val="7"/>
        </w:numPr>
      </w:pPr>
      <w:r>
        <w:t>DA.2: I can determi</w:t>
      </w:r>
      <w:r>
        <w:t>ne the intervals of concavity of a function and find all of its points of inflection.</w:t>
      </w:r>
    </w:p>
    <w:p w:rsidR="000E5BE8" w:rsidRDefault="00FB5B90">
      <w:pPr>
        <w:pStyle w:val="Compact"/>
        <w:numPr>
          <w:ilvl w:val="0"/>
          <w:numId w:val="7"/>
        </w:numPr>
      </w:pPr>
      <w:r>
        <w:t>DA.3: I can use the Extreme Value Theorem to find the absolute maximum and minimum values of a continuous function on a closed interval.</w:t>
      </w:r>
    </w:p>
    <w:p w:rsidR="000E5BE8" w:rsidRDefault="00FB5B90">
      <w:pPr>
        <w:pStyle w:val="Compact"/>
        <w:numPr>
          <w:ilvl w:val="0"/>
          <w:numId w:val="7"/>
        </w:numPr>
      </w:pPr>
      <w:r>
        <w:t xml:space="preserve">DA.4 </w:t>
      </w:r>
      <w:r>
        <w:rPr>
          <w:b/>
        </w:rPr>
        <w:t>(CORE)</w:t>
      </w:r>
      <w:r>
        <w:t>: I can set up and use</w:t>
      </w:r>
      <w:r>
        <w:t xml:space="preserve"> derivatives to solve applied optimization problems.</w:t>
      </w:r>
    </w:p>
    <w:p w:rsidR="000E5BE8" w:rsidRDefault="00FB5B90">
      <w:pPr>
        <w:pStyle w:val="Heading2"/>
      </w:pPr>
      <w:bookmarkStart w:id="11" w:name="group-int-use-definite-integrals-and-the"/>
      <w:bookmarkStart w:id="12" w:name="_Toc48824509"/>
      <w:bookmarkEnd w:id="11"/>
      <w:r>
        <w:t>Group INT: Use definite integrals and the Fundamental Theorem of Calculus to find areas and total change.</w:t>
      </w:r>
      <w:bookmarkEnd w:id="12"/>
    </w:p>
    <w:p w:rsidR="000E5BE8" w:rsidRDefault="00FB5B90">
      <w:pPr>
        <w:pStyle w:val="Compact"/>
        <w:numPr>
          <w:ilvl w:val="0"/>
          <w:numId w:val="8"/>
        </w:numPr>
      </w:pPr>
      <w:r>
        <w:t>INT.1: I can calculate the area between curves, net change, and displacement using geometric formulas and Riemann sums.</w:t>
      </w:r>
    </w:p>
    <w:p w:rsidR="000E5BE8" w:rsidRDefault="00FB5B90">
      <w:pPr>
        <w:pStyle w:val="Compact"/>
        <w:numPr>
          <w:ilvl w:val="0"/>
          <w:numId w:val="8"/>
        </w:numPr>
      </w:pPr>
      <w:r>
        <w:t>INT.2: I can explain the meaning of each part of the definition of the definite integral in terms of a graph, and interpret the definite</w:t>
      </w:r>
      <w:r>
        <w:t xml:space="preserve"> integral in terms of areas, net change, and displacement.</w:t>
      </w:r>
    </w:p>
    <w:p w:rsidR="000E5BE8" w:rsidRDefault="00FB5B90">
      <w:pPr>
        <w:pStyle w:val="Compact"/>
        <w:numPr>
          <w:ilvl w:val="0"/>
          <w:numId w:val="8"/>
        </w:numPr>
      </w:pPr>
      <w:r>
        <w:t>INT.3: I can evaluate a definite integral using geometric formulas and the Properties of the Definite Integral.</w:t>
      </w:r>
    </w:p>
    <w:p w:rsidR="000E5BE8" w:rsidRDefault="00FB5B90">
      <w:pPr>
        <w:pStyle w:val="Compact"/>
        <w:numPr>
          <w:ilvl w:val="0"/>
          <w:numId w:val="8"/>
        </w:numPr>
      </w:pPr>
      <w:r>
        <w:t xml:space="preserve">INT.4 </w:t>
      </w:r>
      <w:r>
        <w:rPr>
          <w:b/>
        </w:rPr>
        <w:t>(CORE)</w:t>
      </w:r>
      <w:r>
        <w:t>: I can evaluate a definite integral using the Fundamental Theorem of Calculus.</w:t>
      </w:r>
    </w:p>
    <w:p w:rsidR="000E5BE8" w:rsidRDefault="00FB5B90">
      <w:pPr>
        <w:pStyle w:val="Compact"/>
        <w:numPr>
          <w:ilvl w:val="0"/>
          <w:numId w:val="8"/>
        </w:numPr>
      </w:pPr>
      <w:r>
        <w:t>INT.5: I can correctly antidifferentiate basic functions and identify antiderivatives.</w:t>
      </w:r>
    </w:p>
    <w:sectPr w:rsidR="000E5BE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0000" w:rsidRDefault="00FB5B90">
      <w:pPr>
        <w:spacing w:after="0"/>
      </w:pPr>
      <w:r>
        <w:separator/>
      </w:r>
    </w:p>
  </w:endnote>
  <w:endnote w:type="continuationSeparator" w:id="0">
    <w:p w:rsidR="00000000" w:rsidRDefault="00FB5B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E5BE8" w:rsidRDefault="00FB5B90">
      <w:r>
        <w:separator/>
      </w:r>
    </w:p>
  </w:footnote>
  <w:footnote w:type="continuationSeparator" w:id="0">
    <w:p w:rsidR="000E5BE8" w:rsidRDefault="00FB5B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85B48B9"/>
    <w:multiLevelType w:val="multilevel"/>
    <w:tmpl w:val="67160C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C3EB6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7631F7E"/>
    <w:multiLevelType w:val="multilevel"/>
    <w:tmpl w:val="D688C09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E5BE8"/>
    <w:rsid w:val="004E29B3"/>
    <w:rsid w:val="00590D07"/>
    <w:rsid w:val="00784D58"/>
    <w:rsid w:val="008D6863"/>
    <w:rsid w:val="00B86B75"/>
    <w:rsid w:val="00BC48D5"/>
    <w:rsid w:val="00C36279"/>
    <w:rsid w:val="00E315A3"/>
    <w:rsid w:val="00FB5B9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DEB8762-7DF5-420B-BF4C-F6B49A241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800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0000FF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0000FF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80008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FF00FF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FF00FF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DD000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DD000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DD0000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80808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808080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0808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08080"/>
      <w:sz w:val="22"/>
    </w:rPr>
  </w:style>
  <w:style w:type="character" w:customStyle="1" w:styleId="OtherTok">
    <w:name w:val="OtherTok"/>
    <w:basedOn w:val="VerbatimChar"/>
    <w:rPr>
      <w:rFonts w:ascii="Consolas" w:hAnsi="Consolas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00080"/>
      <w:sz w:val="22"/>
    </w:rPr>
  </w:style>
  <w:style w:type="character" w:customStyle="1" w:styleId="VariableTok">
    <w:name w:val="VariableTok"/>
    <w:basedOn w:val="VerbatimChar"/>
    <w:rPr>
      <w:rFonts w:ascii="Consolas" w:hAnsi="Consolas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sz w:val="22"/>
    </w:rPr>
  </w:style>
  <w:style w:type="character" w:customStyle="1" w:styleId="OperatorTok">
    <w:name w:val="OperatorTok"/>
    <w:basedOn w:val="VerbatimChar"/>
    <w:rPr>
      <w:rFonts w:ascii="Consolas" w:hAnsi="Consolas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b/>
      <w:sz w:val="22"/>
    </w:rPr>
  </w:style>
  <w:style w:type="character" w:customStyle="1" w:styleId="AttributeTok">
    <w:name w:val="AttributeTok"/>
    <w:basedOn w:val="VerbatimChar"/>
    <w:rPr>
      <w:rFonts w:ascii="Consolas" w:hAnsi="Consolas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0808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color w:val="FF000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00FF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FB5B90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601</Words>
  <Characters>3432</Characters>
  <Application>Microsoft Office Word</Application>
  <DocSecurity>0</DocSecurity>
  <Lines>28</Lines>
  <Paragraphs>8</Paragraphs>
  <ScaleCrop>false</ScaleCrop>
  <Company/>
  <LinksUpToDate>false</LinksUpToDate>
  <CharactersWithSpaces>4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Robert Talbert</cp:lastModifiedBy>
  <cp:revision>2</cp:revision>
  <dcterms:created xsi:type="dcterms:W3CDTF">2020-08-20T18:01:00Z</dcterms:created>
  <dcterms:modified xsi:type="dcterms:W3CDTF">2020-08-20T18:02:00Z</dcterms:modified>
</cp:coreProperties>
</file>